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2437AE0A" w:rsidR="00DA3D6E" w:rsidRDefault="00D0366D" w:rsidP="00D725EF">
            <w:pPr>
              <w:pStyle w:val="ULABExamHeader"/>
            </w:pPr>
            <w:r>
              <w:t>FINAL</w:t>
            </w:r>
            <w:r w:rsidR="00DA3D6E">
              <w:t xml:space="preserve">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6AF5424F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DE670E">
              <w:rPr>
                <w:b w:val="0"/>
                <w:bCs/>
              </w:rPr>
              <w:t>6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0C6B4DE3" w:rsidR="00C96887" w:rsidRPr="00A234FC" w:rsidRDefault="00DE670E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DE670E">
              <w:rPr>
                <w:b w:val="0"/>
                <w:bCs/>
              </w:rPr>
              <w:t xml:space="preserve">Md. </w:t>
            </w:r>
            <w:proofErr w:type="spellStart"/>
            <w:r w:rsidRPr="00DE670E">
              <w:rPr>
                <w:b w:val="0"/>
                <w:bCs/>
              </w:rPr>
              <w:t>Moshiour</w:t>
            </w:r>
            <w:proofErr w:type="spellEnd"/>
            <w:r w:rsidRPr="00DE670E">
              <w:rPr>
                <w:b w:val="0"/>
                <w:bCs/>
              </w:rPr>
              <w:t xml:space="preserve"> Rahman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02EFF53E" w:rsidR="00C96887" w:rsidRPr="00147317" w:rsidRDefault="00DE670E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DE670E">
              <w:rPr>
                <w:b w:val="0"/>
                <w:bCs/>
              </w:rPr>
              <w:t>201011132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1E084E3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</w:t>
            </w:r>
            <w:r w:rsidR="00085E77">
              <w:rPr>
                <w:b w:val="0"/>
                <w:bCs/>
              </w:rPr>
              <w:t>2</w:t>
            </w:r>
            <w:r w:rsidRPr="00E3296F">
              <w:rPr>
                <w:b w:val="0"/>
                <w:bCs/>
              </w:rPr>
              <w:t>.0</w:t>
            </w:r>
            <w:r w:rsidR="00085E77">
              <w:rPr>
                <w:b w:val="0"/>
                <w:bCs/>
              </w:rPr>
              <w:t>4</w:t>
            </w:r>
            <w:r w:rsidRPr="00E3296F">
              <w:rPr>
                <w:b w:val="0"/>
                <w:bCs/>
              </w:rPr>
              <w:t>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6D36BCA7" w:rsidR="0018199A" w:rsidRDefault="00DE670E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 w:rsidRPr="00DE670E">
                    <w:rPr>
                      <w:sz w:val="24"/>
                      <w:szCs w:val="20"/>
                    </w:rPr>
                    <w:t>21.50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536FB467" w14:textId="1D710E5D" w:rsidR="008E7A2B" w:rsidRDefault="008E7A2B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1540D2F7" w14:textId="7C08277D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27FEE057" wp14:editId="531E28F1">
            <wp:extent cx="5731510" cy="76422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FEA6F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21881130" w14:textId="5953BF7D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6BB27B1A" wp14:editId="6AD694EF">
            <wp:extent cx="5731510" cy="76422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5FD0B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7404057F" w14:textId="176D9AB9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45210B9F" wp14:editId="6A95CCD2">
            <wp:extent cx="5731510" cy="74307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3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55EFB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0D5F2DD2" w14:textId="1F1CF58B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5867A687" wp14:editId="62CFC247">
            <wp:extent cx="5731510" cy="76422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48D9E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29AAF8F1" w14:textId="07DB7B23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24E02211" wp14:editId="16663B13">
            <wp:extent cx="5731510" cy="764222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FB2CD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5744DCE7" w14:textId="16DB8D78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35671623" wp14:editId="42FAE5BE">
            <wp:extent cx="5731510" cy="764222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EE525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4AFAE978" w14:textId="24AEC924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7389AFDC" wp14:editId="52804F07">
            <wp:extent cx="5731510" cy="76422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72F16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73627EFE" w14:textId="581D9F79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3C79536E" wp14:editId="27547164">
            <wp:extent cx="5731510" cy="7343775"/>
            <wp:effectExtent l="0" t="0" r="254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4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BC59E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1DD038BE" w14:textId="213E2335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16DC5017" wp14:editId="53FBB25B">
            <wp:extent cx="5731510" cy="743077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3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97EA5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7347B6D6" w14:textId="30C571AE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651C2EE9" wp14:editId="7B2AFC34">
            <wp:extent cx="5731510" cy="764222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6DCFB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7AFF574F" w14:textId="46273226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7B8A9D4E" wp14:editId="1273D1BB">
            <wp:extent cx="5731510" cy="724662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4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B4E4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72A52FC9" w14:textId="59449539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2F473DB6" wp14:editId="36F87863">
            <wp:extent cx="5731510" cy="764222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DA099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2E3C458A" w14:textId="0C3C0762" w:rsidR="001633B5" w:rsidRDefault="001633B5" w:rsidP="00A5781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06B00F14" wp14:editId="0B49890F">
            <wp:extent cx="5731510" cy="764222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3F591" w14:textId="77777777" w:rsidR="001633B5" w:rsidRDefault="001633B5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7B22FB18" w14:textId="7EC2FCD8" w:rsidR="00505041" w:rsidRDefault="001633B5" w:rsidP="001633B5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1633B5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6E56F32B" wp14:editId="66DB3C0B">
            <wp:extent cx="5731510" cy="764222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05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85E77"/>
    <w:rsid w:val="00147317"/>
    <w:rsid w:val="001601BA"/>
    <w:rsid w:val="001633B5"/>
    <w:rsid w:val="001666B6"/>
    <w:rsid w:val="0018199A"/>
    <w:rsid w:val="001A0D6A"/>
    <w:rsid w:val="001E3479"/>
    <w:rsid w:val="00226B34"/>
    <w:rsid w:val="00241663"/>
    <w:rsid w:val="00250108"/>
    <w:rsid w:val="002675D6"/>
    <w:rsid w:val="002A037C"/>
    <w:rsid w:val="00362E15"/>
    <w:rsid w:val="003851E3"/>
    <w:rsid w:val="003B422C"/>
    <w:rsid w:val="003E40AC"/>
    <w:rsid w:val="004233A9"/>
    <w:rsid w:val="00505041"/>
    <w:rsid w:val="00515DAB"/>
    <w:rsid w:val="00554D33"/>
    <w:rsid w:val="00592E9E"/>
    <w:rsid w:val="005D3125"/>
    <w:rsid w:val="00605D71"/>
    <w:rsid w:val="006161CF"/>
    <w:rsid w:val="0064094F"/>
    <w:rsid w:val="00852BBE"/>
    <w:rsid w:val="00855427"/>
    <w:rsid w:val="008E7A2B"/>
    <w:rsid w:val="0097577C"/>
    <w:rsid w:val="00982860"/>
    <w:rsid w:val="00A234FC"/>
    <w:rsid w:val="00A57815"/>
    <w:rsid w:val="00A67B54"/>
    <w:rsid w:val="00A9798E"/>
    <w:rsid w:val="00B21293"/>
    <w:rsid w:val="00B568BB"/>
    <w:rsid w:val="00BA6B6D"/>
    <w:rsid w:val="00C96887"/>
    <w:rsid w:val="00C97C62"/>
    <w:rsid w:val="00D00BFD"/>
    <w:rsid w:val="00D0366D"/>
    <w:rsid w:val="00D725EF"/>
    <w:rsid w:val="00D77AED"/>
    <w:rsid w:val="00DA3D6E"/>
    <w:rsid w:val="00DD2C63"/>
    <w:rsid w:val="00DE670E"/>
    <w:rsid w:val="00E3296F"/>
    <w:rsid w:val="00E4121E"/>
    <w:rsid w:val="00E57DD3"/>
    <w:rsid w:val="00E7371A"/>
    <w:rsid w:val="00E7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image" Target="media/image16.e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gi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19" Type="http://schemas.openxmlformats.org/officeDocument/2006/relationships/image" Target="media/image15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5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54</cp:revision>
  <cp:lastPrinted>2020-03-20T18:35:00Z</cp:lastPrinted>
  <dcterms:created xsi:type="dcterms:W3CDTF">2020-03-20T18:17:00Z</dcterms:created>
  <dcterms:modified xsi:type="dcterms:W3CDTF">2020-09-07T14:50:00Z</dcterms:modified>
</cp:coreProperties>
</file>